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logist</w:t>
      </w:r>
      <w:r>
        <w:t xml:space="preserve"> </w:t>
      </w:r>
      <w:r>
        <w:t xml:space="preserve">Application</w:t>
      </w:r>
      <w:r>
        <w:t xml:space="preserve"> </w:t>
      </w:r>
      <w:r>
        <w:t xml:space="preserve">for</w:t>
      </w:r>
      <w:r>
        <w:t xml:space="preserve"> </w:t>
      </w:r>
      <w:r>
        <w:t xml:space="preserve">Netherlands</w:t>
      </w:r>
      <w:r>
        <w:t xml:space="preserve"> </w:t>
      </w:r>
      <w:r>
        <w:t xml:space="preserve">Amsterdam</w:t>
      </w:r>
    </w:p>
    <w:bookmarkStart w:id="20" w:name="cover-letter"/>
    <w:p>
      <w:pPr>
        <w:pStyle w:val="Heading1"/>
      </w:pPr>
      <w:r>
        <w:t xml:space="preserve">Cover Letter</w:t>
      </w:r>
    </w:p>
    <w:p>
      <w:pPr>
        <w:pStyle w:val="FirstParagraph"/>
      </w:pPr>
      <w:r>
        <w:rPr>
          <w:bCs/>
          <w:b/>
        </w:rPr>
        <w:t xml:space="preserve">John Doe</w:t>
      </w:r>
      <w:r>
        <w:br/>
      </w:r>
      <w:r>
        <w:t xml:space="preserve">123 Science Lane</w:t>
      </w:r>
      <w:r>
        <w:br/>
      </w:r>
      <w:r>
        <w:t xml:space="preserve">Amsterdam, North Holland 1000</w:t>
      </w:r>
      <w:r>
        <w:br/>
      </w:r>
      <w:r>
        <w:t xml:space="preserve">+31 6 12345678</w:t>
      </w:r>
      <w:r>
        <w:br/>
      </w:r>
      <w:r>
        <w:t xml:space="preserve">johndoe.biologist@example.com</w:t>
      </w:r>
      <w:r>
        <w:br/>
      </w:r>
      <w:r>
        <w:t xml:space="preserve">www.johndoe-biologist.nl</w:t>
      </w:r>
    </w:p>
    <w:p>
      <w:pPr>
        <w:pStyle w:val="BodyText"/>
      </w:pPr>
      <w:r>
        <w:t xml:space="preserve">April 5, 2024</w:t>
      </w:r>
    </w:p>
    <w:p>
      <w:pPr>
        <w:pStyle w:val="BodyText"/>
      </w:pPr>
      <w:r>
        <w:rPr>
          <w:bCs/>
          <w:b/>
        </w:rPr>
        <w:t xml:space="preserve">Dear Hiring Manager,</w:t>
      </w:r>
    </w:p>
    <w:p>
      <w:pPr>
        <w:pStyle w:val="BodyText"/>
      </w:pPr>
      <w:r>
        <w:t xml:space="preserve">I am writing to express my enthusiastic interest in the Biologist position at [Institution/Organization Name] in the Netherlands Amsterdam. As a dedicated and experienced biologist with a passion for ecological research and conservation, I am eager to contribute my expertise to your team while immersing myself in the vibrant scientific community of one of Europe’s most dynamic cities. The Netherlands, particularly Amsterdam, has long been a hub for innovative environmental science, and I am excited about the opportunity to work within this inspiring environment.</w:t>
      </w:r>
    </w:p>
    <w:p>
      <w:pPr>
        <w:pStyle w:val="BodyText"/>
      </w:pPr>
      <w:r>
        <w:t xml:space="preserve">Throughout my academic and professional career, I have focused on understanding complex biological systems and their interactions with the environment. My Master’s degree in Ecology from [University Name] and subsequent research projects have equipped me with a strong foundation in biodiversity studies, ecosystem analysis, and sustainable practices. One of my most significant contributions was leading a project on wetland restoration in [Region], where I collaborated with local NGOs to develop strategies for mitigating the effects of climate change on native species. This work not only deepened my understanding of ecological dynamics but also reinforced my commitment to protecting natural habitats—a goal that aligns closely with the mission of [Institution/Organization Name].</w:t>
      </w:r>
    </w:p>
    <w:p>
      <w:pPr>
        <w:pStyle w:val="BodyText"/>
      </w:pPr>
      <w:r>
        <w:t xml:space="preserve">As a Biologist, I have always prioritized interdisciplinary approaches to address pressing environmental challenges. My research experience spans fieldwork, laboratory analysis, and data modeling, allowing me to tackle problems from multiple perspectives. For instance, while working at [Previous Organization], I designed an experiment to assess the impact of urbanization on pollinator populations in [Specific Location]. By combining molecular techniques with geographic information systems (GIS), I was able to identify key areas for conservation interventions. This project not only resulted in a peer-reviewed publication but also influenced local policy decisions, highlighting the real-world applications of biological research.</w:t>
      </w:r>
    </w:p>
    <w:p>
      <w:pPr>
        <w:pStyle w:val="BodyText"/>
      </w:pPr>
      <w:r>
        <w:t xml:space="preserve">What draws me specifically to the Netherlands Amsterdam is its unique blend of cutting-edge science and cultural richness. The city’s commitment to sustainability and innovation has made it a global leader in environmental initiatives. From the innovative water management systems in Rotterdam to the biodiversity hotspots like the Hoge Veluwe National Park, Amsterdam offers an ideal setting for biologists to conduct impactful work. I am particularly inspired by [Institution/Organization Name]’s focus on [specific research area, e.g., marine ecology, urban biodiversity, or climate resilience], and I am eager to contribute my skills to advance these efforts. Additionally, the Netherlands’ emphasis on collaborative research and international partnerships resonates with my belief in the power of teamwork to drive scientific progress.</w:t>
      </w:r>
    </w:p>
    <w:p>
      <w:pPr>
        <w:pStyle w:val="BodyText"/>
      </w:pPr>
      <w:r>
        <w:t xml:space="preserve">Living and working in Amsterdam would allow me to further develop my professional network while engaging with a diverse community of scientists, policymakers, and environmental advocates. The city’s multicultural environment has already exposed me to various perspectives through collaborations with international research groups, and I am confident that this adaptability will enable me to thrive in your organization. I also appreciate the Netherlands’ emphasis on work-life balance and its commitment to creating green spaces, which aligns with my personal values of sustainability and well-being.</w:t>
      </w:r>
    </w:p>
    <w:p>
      <w:pPr>
        <w:pStyle w:val="BodyText"/>
      </w:pPr>
      <w:r>
        <w:t xml:space="preserve">In addition to my technical expertise, I bring strong communication and project management skills that are essential for successful collaboration. I have presented my research at conferences in Europe and the Americas, including the International Congress of Ecology in [Location], where I received valuable feedback from leading scientists. These experiences have honed my ability to articulate complex ideas clearly and work effectively with interdisciplinary teams. Furthermore, my fluency in English and basic proficiency in Dutch (with ongoing language studies) will enable me to engage seamlessly with colleagues and stakeholders in the Netherlands.</w:t>
      </w:r>
    </w:p>
    <w:p>
      <w:pPr>
        <w:pStyle w:val="BodyText"/>
      </w:pPr>
      <w:r>
        <w:t xml:space="preserve">I am particularly drawn to the Biologist role at [Institution/Organization Name] because of its potential to contribute to global environmental goals while addressing local challenges. The Netherlands’ unique geography, with its extensive network of rivers, lakes, and coastal areas, presents both opportunities and complexities for biological research. I am eager to apply my skills in data analysis, habitat assessment, and ecological modeling to support your projects on [specific area of interest]. Whether it’s monitoring the health of local ecosystems or developing strategies to combat invasive species, I am confident that my background will allow me to make meaningful contributions.</w:t>
      </w:r>
    </w:p>
    <w:p>
      <w:pPr>
        <w:pStyle w:val="BodyText"/>
      </w:pPr>
      <w:r>
        <w:t xml:space="preserve">Thank you for considering my application. I would be thrilled to discuss how my qualifications and passion for biology align with the goals of [Institution/Organization Name]. Please feel free to contact me at +31 6 12345678 or johndoe.biologist@example.com at your earliest convenience. I look forward to the possibility of contributing to your team and working in the inspiring environment of Netherlands Amsterdam.</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logist Application for Netherlands Amsterdam</dc:title>
  <dc:creator/>
  <cp:keywords/>
  <dcterms:created xsi:type="dcterms:W3CDTF">2025-12-10T07:53:57Z</dcterms:created>
  <dcterms:modified xsi:type="dcterms:W3CDTF">2025-12-10T07:53:57Z</dcterms:modified>
</cp:coreProperties>
</file>

<file path=docProps/custom.xml><?xml version="1.0" encoding="utf-8"?>
<Properties xmlns="http://schemas.openxmlformats.org/officeDocument/2006/custom-properties" xmlns:vt="http://schemas.openxmlformats.org/officeDocument/2006/docPropsVTypes"/>
</file>